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p>
    <w:p>
      <w:pPr>
        <w:pStyle w:val="FirstParagraph"/>
      </w:pPr>
      <w:r>
        <w:rPr>
          <w:bCs/>
          <w:b/>
        </w:rPr>
        <w:t xml:space="preserve">John Doe</w:t>
      </w:r>
      <w:r>
        <w:br/>
      </w:r>
      <w:r>
        <w:t xml:space="preserve">123 Ingenieurstraße</w:t>
      </w:r>
      <w:r>
        <w:br/>
      </w:r>
      <w:r>
        <w:t xml:space="preserve">10179 Berlin, Germany</w:t>
      </w:r>
      <w:r>
        <w:br/>
      </w:r>
      <w:r>
        <w:t xml:space="preserve">johndoe.engineer@gmail.com</w:t>
      </w:r>
      <w:r>
        <w:br/>
      </w:r>
      <w:r>
        <w:t xml:space="preserve">+49 157 12345678</w:t>
      </w:r>
    </w:p>
    <w:p>
      <w:pPr>
        <w:pStyle w:val="BodyText"/>
      </w:pPr>
      <w:r>
        <w:t xml:space="preserve">Date: October 25, 2023</w:t>
      </w:r>
    </w:p>
    <w:p>
      <w:pPr>
        <w:pStyle w:val="BodyText"/>
      </w:pPr>
      <w:r>
        <w:rPr>
          <w:bCs/>
          <w:b/>
        </w:rPr>
        <w:t xml:space="preserve">Hiring Manager</w:t>
      </w:r>
      <w:r>
        <w:br/>
      </w:r>
      <w:r>
        <w:t xml:space="preserve">ABC Engineering Solutions GmbH</w:t>
      </w:r>
      <w:r>
        <w:br/>
      </w:r>
      <w:r>
        <w:t xml:space="preserve">Max Mustermannplatz 10</w:t>
      </w:r>
      <w:r>
        <w:br/>
      </w:r>
      <w:r>
        <w:t xml:space="preserve">10179 Berlin, Germany</w:t>
      </w:r>
    </w:p>
    <w:bookmarkStart w:id="20" w:name="Xa77d6015cbbebee33e599321a78547ab5173103"/>
    <w:p>
      <w:pPr>
        <w:pStyle w:val="Heading1"/>
      </w:pPr>
      <w:r>
        <w:t xml:space="preserve">Cover Letter for Mechanical Engineer Position in Germany Berlin</w:t>
      </w:r>
    </w:p>
    <w:p>
      <w:pPr>
        <w:pStyle w:val="FirstParagraph"/>
      </w:pPr>
      <w:r>
        <w:t xml:space="preserve">I am writing to express my enthusiastic interest in the Mechanical Engineer position at ABC Engineering Solutions GmbH in Germany Berlin. As a highly motivated and skilled mechanical engineer with over five years of experience in designing, optimizing, and managing complex engineering systems, I am eager to contribute my expertise to a forward-thinking organization like yours. My passion for innovation, coupled with a deep understanding of German engineering standards and the dynamic industrial landscape of Berlin, makes me an ideal candidate for this role.</w:t>
      </w:r>
    </w:p>
    <w:p>
      <w:pPr>
        <w:pStyle w:val="BodyText"/>
      </w:pPr>
      <w:r>
        <w:t xml:space="preserve">My academic background in Mechanical Engineering from the Technical University of Munich (TUM) has equipped me with a strong foundation in thermodynamics, fluid mechanics, and materials science. However, it is my professional experience that has truly honed my ability to translate theoretical knowledge into practical solutions. Over the years, I have worked on diverse projects ranging from automotive component design to renewable energy systems, ensuring efficiency, safety, and compliance with international standards. My work in Berlin’s thriving tech sector has further solidified my commitment to excellence in mechanical engineering.</w:t>
      </w:r>
    </w:p>
    <w:p>
      <w:pPr>
        <w:pStyle w:val="BodyText"/>
      </w:pPr>
      <w:r>
        <w:t xml:space="preserve">What sets me apart is my hands-on approach to problem-solving and my ability to collaborate across disciplines. At Siemens AG’s Berlin branch, I led a team that redesigned industrial cooling systems, reducing energy consumption by 20% while maintaining operational efficiency. This project not only demonstrated my technical expertise but also highlighted my leadership skills in managing cross-functional teams. Additionally, I have extensive experience with CAD software such as SolidWorks and CATIA, as well as simulation tools like ANSYS, which are critical for modern mechanical engineering workflows.</w:t>
      </w:r>
    </w:p>
    <w:p>
      <w:pPr>
        <w:pStyle w:val="BodyText"/>
      </w:pPr>
      <w:r>
        <w:t xml:space="preserve">Germany’s reputation for precision engineering and its commitment to sustainability resonate deeply with my professional values. Berlin, in particular, stands out as a hub for innovation where cutting-edge research meets real-world application. I am particularly drawn to your company’s focus on smart manufacturing and green technologies, which aligns perfectly with my career goals. I believe that the unique blend of tradition and modernity in Germany Berlin provides an unparalleled environment for mechanical engineers to thrive and make meaningful contributions.</w:t>
      </w:r>
    </w:p>
    <w:p>
      <w:pPr>
        <w:pStyle w:val="BodyText"/>
      </w:pPr>
      <w:r>
        <w:t xml:space="preserve">My proficiency in both English and German further enhances my ability to integrate into your team. While English is the primary language of technical communication, my fluency in German allows me to engage effectively with local stakeholders, understand industry-specific nuances, and contribute to a cohesive work culture. This bilingual capability also enables me to navigate Germany’s rigorous engineering regulations with confidence, ensuring that all projects meet the highest standards of quality and compliance.</w:t>
      </w:r>
    </w:p>
    <w:p>
      <w:pPr>
        <w:pStyle w:val="BodyText"/>
      </w:pPr>
      <w:r>
        <w:t xml:space="preserve">What excites me most about this opportunity is the chance to work in a city like Berlin, where the intersection of creativity and technology drives innovation. The presence of world-class research institutions, startups, and established engineering firms creates a vibrant ecosystem for professionals like myself. I am eager to bring my expertise in mechanical systems design, project management, and sustainable solutions to ABC Engineering Solutions GmbH while learning from the industry’s best practices in Germany.</w:t>
      </w:r>
    </w:p>
    <w:p>
      <w:pPr>
        <w:pStyle w:val="BodyText"/>
      </w:pPr>
      <w:r>
        <w:t xml:space="preserve">I am confident that my technical skills, collaborative mindset, and dedication to excellence make me a strong fit for your team. I would be thrilled to discuss how my background and vision align with the goals of your organization. Thank you for considering my application. I look forward to the opportunity to contribute to the continued success of ABC Engineering Solutions GmbH in Germany Berli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dc:title>
  <dc:creator/>
  <dc:language>en</dc:language>
  <cp:keywords/>
  <dcterms:created xsi:type="dcterms:W3CDTF">2026-07-18T10:05:52Z</dcterms:created>
  <dcterms:modified xsi:type="dcterms:W3CDTF">2026-07-18T10:05:52Z</dcterms:modified>
</cp:coreProperties>
</file>

<file path=docProps/custom.xml><?xml version="1.0" encoding="utf-8"?>
<Properties xmlns="http://schemas.openxmlformats.org/officeDocument/2006/custom-properties" xmlns:vt="http://schemas.openxmlformats.org/officeDocument/2006/docPropsVTypes"/>
</file>